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U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Press Shop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 xml:space="preserve">2023.01.17.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001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U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Press Shop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 xml:space="preserve">2023.01.17.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002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003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004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 xml:space="preserve">4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 xml:space="preserve"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7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 xml:space="preserve">CFA - fúrt cölöp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 xml:space="preserve">800 mm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 xml:space="preserve">2023.01.17.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0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4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4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1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3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4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1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3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5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1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4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5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5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5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6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6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6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6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6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7.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 xml:space="preserve">TU</w:t>
      </w:r>
      <w:r>
        <w:t xml:space="preserve">” –</w:t>
      </w:r>
      <w:r w:rsidR="00AA63C7">
        <w:t xml:space="preserve"> Press Shop </w:t>
      </w:r>
      <w:r>
        <w:t>cölöp adatok (mérve:</w:t>
      </w:r>
      <w:r w:rsidR="00AA63C7">
        <w:t xml:space="preserve">2023.01.17.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 xml:space="preserve">17.57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18.18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  <dc:description/>
  <dc:identifier/>
  <dc:language/>
  <dc:subject/>
  <dc:title/>
</cp:coreProperties>
</file>